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5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5953"/>
      </w:tblGrid>
      <w:tr w:rsidR="0047101E" w14:paraId="0555E97C" w14:textId="77777777" w:rsidTr="00295DAA">
        <w:tc>
          <w:tcPr>
            <w:tcW w:w="4112" w:type="dxa"/>
          </w:tcPr>
          <w:p w14:paraId="1A0E2E3C" w14:textId="77777777" w:rsidR="0047101E" w:rsidRPr="000E238E" w:rsidRDefault="0047101E" w:rsidP="004B4991">
            <w:pPr>
              <w:spacing w:after="0"/>
              <w:ind w:right="43"/>
              <w:jc w:val="center"/>
              <w:rPr>
                <w:sz w:val="24"/>
              </w:rPr>
            </w:pPr>
            <w:r w:rsidRPr="000E238E">
              <w:rPr>
                <w:sz w:val="24"/>
              </w:rPr>
              <w:t>TRƯỜNG ĐẠI HỌC</w:t>
            </w:r>
            <w:r w:rsidRPr="000E238E">
              <w:rPr>
                <w:spacing w:val="-8"/>
                <w:sz w:val="24"/>
              </w:rPr>
              <w:t xml:space="preserve"> </w:t>
            </w:r>
            <w:r w:rsidRPr="000E238E">
              <w:rPr>
                <w:sz w:val="24"/>
              </w:rPr>
              <w:t>TÂN</w:t>
            </w:r>
            <w:r w:rsidRPr="000E238E">
              <w:rPr>
                <w:spacing w:val="-2"/>
                <w:sz w:val="24"/>
              </w:rPr>
              <w:t xml:space="preserve"> </w:t>
            </w:r>
            <w:r w:rsidRPr="000E238E">
              <w:rPr>
                <w:sz w:val="24"/>
              </w:rPr>
              <w:t>TRÀO</w:t>
            </w:r>
          </w:p>
          <w:p w14:paraId="2D1064E0" w14:textId="77777777" w:rsidR="0047101E" w:rsidRDefault="0047101E" w:rsidP="004B4991">
            <w:pPr>
              <w:spacing w:after="0"/>
              <w:ind w:right="43"/>
              <w:jc w:val="center"/>
              <w:rPr>
                <w:b/>
                <w:sz w:val="24"/>
              </w:rPr>
            </w:pPr>
            <w:r w:rsidRPr="004802F7">
              <w:rPr>
                <w:b/>
                <w:sz w:val="26"/>
              </w:rPr>
              <w:t>ĐƠN</w:t>
            </w:r>
            <w:r w:rsidRPr="004802F7">
              <w:rPr>
                <w:b/>
                <w:spacing w:val="-6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VỊ:</w:t>
            </w:r>
            <w:r w:rsidRPr="004802F7">
              <w:rPr>
                <w:sz w:val="26"/>
              </w:rPr>
              <w:t>………………………….</w:t>
            </w:r>
          </w:p>
        </w:tc>
        <w:tc>
          <w:tcPr>
            <w:tcW w:w="5953" w:type="dxa"/>
          </w:tcPr>
          <w:p w14:paraId="68FABE3D" w14:textId="78B5864D" w:rsidR="0047101E" w:rsidRPr="004802F7" w:rsidRDefault="0047101E" w:rsidP="004B4991">
            <w:pPr>
              <w:spacing w:after="0"/>
              <w:ind w:right="43"/>
              <w:jc w:val="center"/>
              <w:rPr>
                <w:b/>
                <w:spacing w:val="-4"/>
                <w:sz w:val="24"/>
              </w:rPr>
            </w:pPr>
            <w:r w:rsidRPr="004802F7">
              <w:rPr>
                <w:b/>
                <w:spacing w:val="-4"/>
                <w:sz w:val="24"/>
              </w:rPr>
              <w:t>CỘNG HOÀ XÃ HỘI CHỦ NGHĨA VIỆT NAM</w:t>
            </w:r>
          </w:p>
          <w:p w14:paraId="76611455" w14:textId="77777777" w:rsidR="0047101E" w:rsidRDefault="0047101E" w:rsidP="004B4991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allowOverlap="1" wp14:anchorId="1331A29D" wp14:editId="72380DEA">
                      <wp:simplePos x="0" y="0"/>
                      <wp:positionH relativeFrom="page">
                        <wp:posOffset>755963</wp:posOffset>
                      </wp:positionH>
                      <wp:positionV relativeFrom="paragraph">
                        <wp:posOffset>193040</wp:posOffset>
                      </wp:positionV>
                      <wp:extent cx="2045335" cy="0"/>
                      <wp:effectExtent l="0" t="0" r="0" b="0"/>
                      <wp:wrapTopAndBottom/>
                      <wp:docPr id="66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453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5DAE7F" id="Line 53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9.5pt,15.2pt" to="220.5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">
                      <w10:wrap type="topAndBottom" anchorx="page"/>
                    </v:line>
                  </w:pict>
                </mc:Fallback>
              </mc:AlternateContent>
            </w:r>
            <w:r w:rsidRPr="004802F7">
              <w:rPr>
                <w:b/>
                <w:sz w:val="26"/>
              </w:rPr>
              <w:t>Độc lập - Tự do - Hạnh</w:t>
            </w:r>
            <w:r w:rsidRPr="004802F7">
              <w:rPr>
                <w:b/>
                <w:spacing w:val="-5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phúc</w:t>
            </w:r>
          </w:p>
        </w:tc>
      </w:tr>
    </w:tbl>
    <w:p w14:paraId="4BEADD0A" w14:textId="77777777" w:rsidR="0047101E" w:rsidRDefault="0047101E" w:rsidP="0047101E">
      <w:pPr>
        <w:spacing w:after="0"/>
        <w:ind w:right="43"/>
        <w:jc w:val="right"/>
        <w:rPr>
          <w:i/>
          <w:sz w:val="26"/>
        </w:rPr>
      </w:pPr>
      <w:r>
        <w:rPr>
          <w:b/>
          <w:sz w:val="24"/>
        </w:rPr>
        <w:tab/>
        <w:t xml:space="preserve">        </w:t>
      </w:r>
      <w:r>
        <w:rPr>
          <w:b/>
          <w:sz w:val="24"/>
        </w:rPr>
        <w:tab/>
      </w:r>
      <w:r w:rsidRPr="00FF6067">
        <w:rPr>
          <w:i/>
          <w:sz w:val="24"/>
        </w:rPr>
        <w:t>T</w:t>
      </w:r>
      <w:r>
        <w:rPr>
          <w:i/>
          <w:sz w:val="26"/>
        </w:rPr>
        <w:t>uyên Quang, ngày … tháng … năm …</w:t>
      </w:r>
    </w:p>
    <w:p w14:paraId="07B5E4D9" w14:textId="77777777" w:rsidR="0097318D" w:rsidRDefault="0097318D" w:rsidP="005A6254">
      <w:pPr>
        <w:spacing w:before="240" w:after="240"/>
        <w:ind w:right="45"/>
        <w:jc w:val="center"/>
        <w:rPr>
          <w:b/>
          <w:sz w:val="26"/>
        </w:rPr>
      </w:pPr>
      <w:r>
        <w:rPr>
          <w:b/>
          <w:sz w:val="26"/>
        </w:rPr>
        <w:t>PHIẾU ĐĂNG KÝ BIÊN SOẠN GIÁO TRÌNH/</w:t>
      </w:r>
      <w:r w:rsidR="0075786E">
        <w:rPr>
          <w:b/>
          <w:sz w:val="26"/>
        </w:rPr>
        <w:t xml:space="preserve"> </w:t>
      </w:r>
      <w:r>
        <w:rPr>
          <w:b/>
          <w:sz w:val="26"/>
        </w:rPr>
        <w:t>TÀI LIỆU</w:t>
      </w:r>
      <w:r w:rsidR="00285C89">
        <w:rPr>
          <w:b/>
          <w:sz w:val="26"/>
        </w:rPr>
        <w:t xml:space="preserve"> THAM KHẢO</w:t>
      </w:r>
    </w:p>
    <w:p w14:paraId="681905DD" w14:textId="77777777" w:rsidR="0097318D" w:rsidRDefault="0097318D" w:rsidP="00D049AE">
      <w:pPr>
        <w:tabs>
          <w:tab w:val="left" w:leader="dot" w:pos="8505"/>
        </w:tabs>
        <w:spacing w:after="120" w:line="240" w:lineRule="auto"/>
        <w:rPr>
          <w:i/>
          <w:spacing w:val="-43"/>
          <w:sz w:val="26"/>
          <w:lang w:val="vi-VN"/>
        </w:rPr>
      </w:pPr>
      <w:r w:rsidRPr="003C21C9">
        <w:rPr>
          <w:sz w:val="26"/>
        </w:rPr>
        <w:t xml:space="preserve">1. Tên giáo trình </w:t>
      </w:r>
      <w:r w:rsidRPr="003C21C9">
        <w:rPr>
          <w:i/>
          <w:sz w:val="26"/>
        </w:rPr>
        <w:t>(tài liệu):</w:t>
      </w:r>
      <w:r w:rsidRPr="003C21C9">
        <w:rPr>
          <w:i/>
          <w:spacing w:val="-43"/>
          <w:sz w:val="26"/>
        </w:rPr>
        <w:t xml:space="preserve"> </w:t>
      </w:r>
      <w:r w:rsidR="00D049AE">
        <w:rPr>
          <w:i/>
          <w:spacing w:val="-43"/>
          <w:sz w:val="26"/>
          <w:lang w:val="vi-VN"/>
        </w:rPr>
        <w:t>…………………………………………………………………………………………</w:t>
      </w:r>
    </w:p>
    <w:p w14:paraId="2302CF7F" w14:textId="77777777" w:rsidR="0097318D" w:rsidRDefault="0097318D" w:rsidP="005A6254">
      <w:pPr>
        <w:spacing w:after="120" w:line="240" w:lineRule="auto"/>
        <w:rPr>
          <w:sz w:val="26"/>
          <w:lang w:val="vi-VN"/>
        </w:rPr>
      </w:pPr>
      <w:r w:rsidRPr="003C21C9">
        <w:rPr>
          <w:sz w:val="26"/>
        </w:rPr>
        <w:t xml:space="preserve">2. Đối tượng sử dụng giáo trình </w:t>
      </w:r>
      <w:r w:rsidRPr="003C21C9">
        <w:rPr>
          <w:i/>
          <w:sz w:val="26"/>
        </w:rPr>
        <w:t>(tài liệu):</w:t>
      </w:r>
      <w:r w:rsidR="00D049AE" w:rsidRPr="00D049AE">
        <w:rPr>
          <w:sz w:val="26"/>
        </w:rPr>
        <w:t xml:space="preserve"> </w:t>
      </w:r>
      <w:r w:rsidR="00D049AE" w:rsidRPr="003C21C9">
        <w:rPr>
          <w:sz w:val="26"/>
        </w:rPr>
        <w:t>..................</w:t>
      </w:r>
      <w:r w:rsidR="00D049AE">
        <w:rPr>
          <w:sz w:val="26"/>
        </w:rPr>
        <w:t>...................................</w:t>
      </w:r>
      <w:r w:rsidR="00D049AE">
        <w:rPr>
          <w:sz w:val="26"/>
          <w:lang w:val="vi-VN"/>
        </w:rPr>
        <w:t>......................</w:t>
      </w:r>
    </w:p>
    <w:p w14:paraId="48388C4C" w14:textId="00013669" w:rsidR="009B2683" w:rsidRPr="00D049AE" w:rsidRDefault="009B2683" w:rsidP="009B2683">
      <w:pPr>
        <w:tabs>
          <w:tab w:val="left" w:leader="dot" w:pos="8505"/>
        </w:tabs>
        <w:spacing w:after="120" w:line="240" w:lineRule="auto"/>
        <w:rPr>
          <w:sz w:val="26"/>
          <w:lang w:val="vi-VN"/>
        </w:rPr>
      </w:pPr>
      <w:r>
        <w:rPr>
          <w:sz w:val="26"/>
        </w:rPr>
        <w:t>Dùng cho</w:t>
      </w:r>
      <w:r w:rsidRPr="00A86E1F">
        <w:rPr>
          <w:sz w:val="26"/>
          <w:lang w:val="vi-VN"/>
        </w:rPr>
        <w:t xml:space="preserve"> </w:t>
      </w:r>
      <w:r>
        <w:rPr>
          <w:sz w:val="26"/>
        </w:rPr>
        <w:t>học phần</w:t>
      </w:r>
      <w:r w:rsidRPr="00A86E1F">
        <w:rPr>
          <w:sz w:val="26"/>
          <w:lang w:val="vi-VN"/>
        </w:rPr>
        <w:t>:………Mã số học phần: .................. Số tín chỉ: .... TC</w:t>
      </w:r>
      <w:r>
        <w:rPr>
          <w:sz w:val="26"/>
        </w:rPr>
        <w:t xml:space="preserve"> </w:t>
      </w:r>
      <w:r w:rsidRPr="00A86E1F">
        <w:rPr>
          <w:sz w:val="26"/>
          <w:lang w:val="vi-VN"/>
        </w:rPr>
        <w:t>Thuộc CTĐT ngành:…….</w:t>
      </w:r>
    </w:p>
    <w:p w14:paraId="3DDEF74E" w14:textId="77777777" w:rsidR="0097318D" w:rsidRPr="00D049AE" w:rsidRDefault="0097318D" w:rsidP="005A6254">
      <w:pPr>
        <w:spacing w:after="120" w:line="240" w:lineRule="auto"/>
        <w:rPr>
          <w:sz w:val="26"/>
          <w:lang w:val="vi-VN"/>
        </w:rPr>
      </w:pPr>
      <w:r w:rsidRPr="003C21C9">
        <w:rPr>
          <w:sz w:val="26"/>
        </w:rPr>
        <w:t>3</w:t>
      </w:r>
      <w:r w:rsidR="00D049AE">
        <w:rPr>
          <w:sz w:val="26"/>
          <w:lang w:val="vi-VN"/>
        </w:rPr>
        <w:t>.</w:t>
      </w:r>
      <w:r w:rsidRPr="003C21C9">
        <w:rPr>
          <w:sz w:val="26"/>
        </w:rPr>
        <w:t xml:space="preserve"> Tổ</w:t>
      </w:r>
      <w:r w:rsidR="008B412B">
        <w:rPr>
          <w:sz w:val="26"/>
        </w:rPr>
        <w:t>ng quan</w:t>
      </w:r>
      <w:r w:rsidRPr="003C21C9">
        <w:rPr>
          <w:sz w:val="26"/>
        </w:rPr>
        <w:t xml:space="preserve"> </w:t>
      </w:r>
      <w:r w:rsidR="008B412B">
        <w:rPr>
          <w:sz w:val="26"/>
        </w:rPr>
        <w:t>tình hình biên soạn GT</w:t>
      </w:r>
      <w:r w:rsidR="005A6254">
        <w:rPr>
          <w:sz w:val="26"/>
          <w:lang w:val="vi-VN"/>
        </w:rPr>
        <w:t xml:space="preserve"> </w:t>
      </w:r>
      <w:r w:rsidR="005A6254" w:rsidRPr="003C21C9">
        <w:rPr>
          <w:i/>
          <w:sz w:val="26"/>
        </w:rPr>
        <w:t>(tài liệu):</w:t>
      </w:r>
      <w:r w:rsidRPr="003C21C9">
        <w:rPr>
          <w:sz w:val="26"/>
        </w:rPr>
        <w:t>..................</w:t>
      </w:r>
      <w:r w:rsidR="008B412B">
        <w:rPr>
          <w:sz w:val="26"/>
        </w:rPr>
        <w:t>...................................</w:t>
      </w:r>
      <w:r w:rsidR="00D049AE">
        <w:rPr>
          <w:sz w:val="26"/>
          <w:lang w:val="vi-VN"/>
        </w:rPr>
        <w:t>...............</w:t>
      </w:r>
    </w:p>
    <w:p w14:paraId="2DC23FB5" w14:textId="77777777" w:rsidR="0097318D" w:rsidRDefault="0097318D" w:rsidP="005A6254">
      <w:pPr>
        <w:pStyle w:val="BodyText"/>
        <w:spacing w:after="120"/>
        <w:rPr>
          <w:lang w:val="vi-VN"/>
        </w:rPr>
      </w:pPr>
      <w:r w:rsidRPr="003C21C9">
        <w:t>4. Chủ biên:</w:t>
      </w:r>
      <w:r w:rsidRPr="003C21C9">
        <w:rPr>
          <w:spacing w:val="13"/>
        </w:rPr>
        <w:t xml:space="preserve"> </w:t>
      </w:r>
      <w:r>
        <w:t>..........................</w:t>
      </w:r>
      <w:r w:rsidRPr="003C21C9">
        <w:t>.............................................................................</w:t>
      </w:r>
      <w:r w:rsidR="00D049AE">
        <w:rPr>
          <w:lang w:val="vi-VN"/>
        </w:rPr>
        <w:t>...................</w:t>
      </w:r>
    </w:p>
    <w:p w14:paraId="631D349B" w14:textId="77777777" w:rsidR="004C3C4C" w:rsidRPr="003D44DB" w:rsidRDefault="004C3C4C" w:rsidP="004C3C4C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Học vị, chuyên ngành: …………………………………….Chức</w:t>
      </w:r>
      <w:r>
        <w:rPr>
          <w:b w:val="0"/>
        </w:rPr>
        <w:t xml:space="preserve"> </w:t>
      </w:r>
      <w:r w:rsidRPr="003D44DB">
        <w:rPr>
          <w:b w:val="0"/>
        </w:rPr>
        <w:t>vụ: ……………</w:t>
      </w:r>
      <w:r>
        <w:rPr>
          <w:b w:val="0"/>
        </w:rPr>
        <w:t>…</w:t>
      </w:r>
    </w:p>
    <w:p w14:paraId="7277F8BF" w14:textId="77777777" w:rsidR="004C3C4C" w:rsidRPr="003D44DB" w:rsidRDefault="004C3C4C" w:rsidP="004C3C4C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Điện thoại  DĐ: ……………………………………………………………….…….</w:t>
      </w:r>
      <w:r>
        <w:rPr>
          <w:b w:val="0"/>
        </w:rPr>
        <w:t>.</w:t>
      </w:r>
    </w:p>
    <w:p w14:paraId="1012CA77" w14:textId="77777777" w:rsidR="0097318D" w:rsidRDefault="0097318D" w:rsidP="005A6254">
      <w:pPr>
        <w:spacing w:after="120" w:line="240" w:lineRule="auto"/>
        <w:rPr>
          <w:sz w:val="26"/>
          <w:lang w:val="vi-VN"/>
        </w:rPr>
      </w:pPr>
      <w:r w:rsidRPr="003C21C9">
        <w:rPr>
          <w:sz w:val="26"/>
        </w:rPr>
        <w:t>5. Người tham gia biên soạn:</w:t>
      </w:r>
      <w:r w:rsidRPr="003C21C9">
        <w:rPr>
          <w:spacing w:val="8"/>
          <w:sz w:val="26"/>
        </w:rPr>
        <w:t xml:space="preserve"> </w:t>
      </w:r>
      <w:r w:rsidRPr="003C21C9">
        <w:rPr>
          <w:sz w:val="26"/>
        </w:rPr>
        <w:t>....................................................................</w:t>
      </w:r>
      <w:r w:rsidR="0075786E">
        <w:rPr>
          <w:sz w:val="26"/>
        </w:rPr>
        <w:t>........</w:t>
      </w:r>
      <w:r w:rsidR="00D049AE">
        <w:rPr>
          <w:sz w:val="26"/>
          <w:lang w:val="vi-VN"/>
        </w:rPr>
        <w:t>....................</w:t>
      </w:r>
    </w:p>
    <w:p w14:paraId="69C46D67" w14:textId="77777777" w:rsidR="004C3C4C" w:rsidRPr="003D44DB" w:rsidRDefault="004C3C4C" w:rsidP="004C3C4C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Học vị, chuyên ngành: …………………………………….Chức</w:t>
      </w:r>
      <w:r>
        <w:rPr>
          <w:b w:val="0"/>
        </w:rPr>
        <w:t xml:space="preserve"> </w:t>
      </w:r>
      <w:r w:rsidRPr="003D44DB">
        <w:rPr>
          <w:b w:val="0"/>
        </w:rPr>
        <w:t>vụ: ……………</w:t>
      </w:r>
      <w:r>
        <w:rPr>
          <w:b w:val="0"/>
        </w:rPr>
        <w:t>…</w:t>
      </w:r>
    </w:p>
    <w:p w14:paraId="2FA6088C" w14:textId="77777777" w:rsidR="004C3C4C" w:rsidRPr="003D44DB" w:rsidRDefault="004C3C4C" w:rsidP="004C3C4C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Điện thoại  DĐ: ……………………………………………………………….…….</w:t>
      </w:r>
      <w:r>
        <w:rPr>
          <w:b w:val="0"/>
        </w:rPr>
        <w:t>.</w:t>
      </w:r>
    </w:p>
    <w:p w14:paraId="3BEDE430" w14:textId="77777777" w:rsidR="0097318D" w:rsidRPr="00D049AE" w:rsidRDefault="0097318D" w:rsidP="00D049AE">
      <w:pPr>
        <w:pStyle w:val="BodyText"/>
        <w:spacing w:after="120"/>
        <w:rPr>
          <w:lang w:val="vi-VN"/>
        </w:rPr>
      </w:pPr>
      <w:r w:rsidRPr="003C21C9">
        <w:t>6. Nội dung chính của giáo trình</w:t>
      </w:r>
      <w:r w:rsidR="005A6254">
        <w:rPr>
          <w:b/>
          <w:lang w:val="vi-VN"/>
        </w:rPr>
        <w:t xml:space="preserve"> </w:t>
      </w:r>
      <w:r w:rsidR="005A6254" w:rsidRPr="00D049AE">
        <w:rPr>
          <w:i/>
        </w:rPr>
        <w:t>(tài liệu):</w:t>
      </w:r>
      <w:r w:rsidR="00D049AE" w:rsidRPr="00D049AE">
        <w:t xml:space="preserve"> </w:t>
      </w:r>
      <w:r w:rsidR="00D049AE" w:rsidRPr="003C21C9">
        <w:t>......................................................................</w:t>
      </w:r>
      <w:r w:rsidR="00D049AE">
        <w:rPr>
          <w:lang w:val="vi-VN"/>
        </w:rPr>
        <w:t>....</w:t>
      </w:r>
    </w:p>
    <w:p w14:paraId="3057DEAE" w14:textId="77777777" w:rsidR="0097318D" w:rsidRPr="00D049AE" w:rsidRDefault="0097318D" w:rsidP="005A6254">
      <w:pPr>
        <w:pStyle w:val="BodyText"/>
        <w:spacing w:after="120"/>
        <w:rPr>
          <w:lang w:val="vi-VN"/>
        </w:rPr>
      </w:pPr>
      <w:r w:rsidRPr="003C21C9">
        <w:t>..................................................................................................</w:t>
      </w:r>
      <w:r w:rsidR="0075786E">
        <w:t>.......................</w:t>
      </w:r>
      <w:r w:rsidR="00D049AE">
        <w:rPr>
          <w:lang w:val="vi-VN"/>
        </w:rPr>
        <w:t>......................</w:t>
      </w:r>
    </w:p>
    <w:p w14:paraId="36067980" w14:textId="77777777" w:rsidR="0097318D" w:rsidRPr="00D049AE" w:rsidRDefault="0097318D" w:rsidP="005A6254">
      <w:pPr>
        <w:spacing w:after="120" w:line="240" w:lineRule="auto"/>
        <w:rPr>
          <w:sz w:val="26"/>
          <w:lang w:val="vi-VN"/>
        </w:rPr>
      </w:pPr>
      <w:r w:rsidRPr="003C21C9">
        <w:rPr>
          <w:sz w:val="26"/>
        </w:rPr>
        <w:t>7. Thời gian thực hiện:</w:t>
      </w:r>
      <w:r w:rsidRPr="003C21C9">
        <w:rPr>
          <w:spacing w:val="-47"/>
          <w:sz w:val="26"/>
        </w:rPr>
        <w:t xml:space="preserve"> </w:t>
      </w:r>
      <w:r w:rsidRPr="003C21C9">
        <w:rPr>
          <w:sz w:val="26"/>
        </w:rPr>
        <w:t>............................................................................</w:t>
      </w:r>
      <w:r w:rsidR="003276E7">
        <w:rPr>
          <w:sz w:val="26"/>
        </w:rPr>
        <w:t>........</w:t>
      </w:r>
      <w:r w:rsidR="00D049AE">
        <w:rPr>
          <w:sz w:val="26"/>
          <w:lang w:val="vi-VN"/>
        </w:rPr>
        <w:t>......................</w:t>
      </w:r>
    </w:p>
    <w:p w14:paraId="316FF77F" w14:textId="77777777" w:rsidR="0097318D" w:rsidRPr="00D049AE" w:rsidRDefault="0097318D" w:rsidP="005A6254">
      <w:pPr>
        <w:spacing w:after="120" w:line="240" w:lineRule="auto"/>
        <w:rPr>
          <w:sz w:val="26"/>
          <w:lang w:val="vi-VN"/>
        </w:rPr>
      </w:pPr>
      <w:r w:rsidRPr="003C21C9">
        <w:rPr>
          <w:sz w:val="26"/>
        </w:rPr>
        <w:t xml:space="preserve">8. Số trang biên soạn </w:t>
      </w:r>
      <w:r w:rsidRPr="003C21C9">
        <w:rPr>
          <w:i/>
          <w:sz w:val="26"/>
        </w:rPr>
        <w:t>(dự kiến)</w:t>
      </w:r>
      <w:r w:rsidRPr="003C21C9">
        <w:rPr>
          <w:sz w:val="26"/>
        </w:rPr>
        <w:t>:</w:t>
      </w:r>
      <w:r w:rsidRPr="003C21C9">
        <w:rPr>
          <w:spacing w:val="-9"/>
          <w:sz w:val="26"/>
        </w:rPr>
        <w:t xml:space="preserve"> </w:t>
      </w:r>
      <w:r>
        <w:rPr>
          <w:sz w:val="26"/>
        </w:rPr>
        <w:t>......................</w:t>
      </w:r>
      <w:r w:rsidRPr="003C21C9">
        <w:rPr>
          <w:sz w:val="26"/>
        </w:rPr>
        <w:t>.....................................</w:t>
      </w:r>
      <w:r w:rsidR="003276E7">
        <w:rPr>
          <w:sz w:val="26"/>
        </w:rPr>
        <w:t>............</w:t>
      </w:r>
      <w:r w:rsidR="00D049AE">
        <w:rPr>
          <w:sz w:val="26"/>
          <w:lang w:val="vi-VN"/>
        </w:rPr>
        <w:t>.....................</w:t>
      </w:r>
    </w:p>
    <w:p w14:paraId="2F768E5E" w14:textId="77777777" w:rsidR="0097318D" w:rsidRPr="00D049AE" w:rsidRDefault="0097318D" w:rsidP="005A6254">
      <w:pPr>
        <w:pStyle w:val="BodyText"/>
        <w:spacing w:after="120"/>
        <w:rPr>
          <w:lang w:val="vi-VN"/>
        </w:rPr>
      </w:pPr>
      <w:r w:rsidRPr="003C21C9">
        <w:t>9. Tài liệu tham</w:t>
      </w:r>
      <w:r w:rsidRPr="003C21C9">
        <w:rPr>
          <w:spacing w:val="-29"/>
        </w:rPr>
        <w:t xml:space="preserve"> </w:t>
      </w:r>
      <w:r w:rsidRPr="003C21C9">
        <w:t>khảo:.................................................</w:t>
      </w:r>
      <w:r w:rsidR="003276E7">
        <w:t>......................................</w:t>
      </w:r>
      <w:r w:rsidR="00D049AE">
        <w:rPr>
          <w:lang w:val="vi-VN"/>
        </w:rPr>
        <w:t>.....................</w:t>
      </w:r>
    </w:p>
    <w:tbl>
      <w:tblPr>
        <w:tblW w:w="935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29"/>
        <w:gridCol w:w="5327"/>
      </w:tblGrid>
      <w:tr w:rsidR="005D395D" w14:paraId="6EBD646E" w14:textId="77777777" w:rsidTr="004B4991">
        <w:trPr>
          <w:trHeight w:val="884"/>
        </w:trPr>
        <w:tc>
          <w:tcPr>
            <w:tcW w:w="4029" w:type="dxa"/>
          </w:tcPr>
          <w:p w14:paraId="4C9030E8" w14:textId="77777777" w:rsidR="005D395D" w:rsidRDefault="005D395D" w:rsidP="004B4991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Xác nhận của đơn vị</w:t>
            </w:r>
          </w:p>
          <w:p w14:paraId="52B12353" w14:textId="77777777" w:rsidR="005D395D" w:rsidRDefault="005D395D" w:rsidP="004B4991">
            <w:pPr>
              <w:pStyle w:val="TableParagraph"/>
              <w:spacing w:before="60" w:line="276" w:lineRule="auto"/>
              <w:ind w:right="43"/>
              <w:jc w:val="center"/>
              <w:rPr>
                <w:i/>
                <w:sz w:val="26"/>
              </w:rPr>
            </w:pPr>
            <w:r>
              <w:rPr>
                <w:i/>
                <w:sz w:val="26"/>
              </w:rPr>
              <w:t>(Họ, tên, chữ ký)</w:t>
            </w:r>
          </w:p>
        </w:tc>
        <w:tc>
          <w:tcPr>
            <w:tcW w:w="5327" w:type="dxa"/>
          </w:tcPr>
          <w:p w14:paraId="70A50855" w14:textId="0531A894" w:rsidR="005D395D" w:rsidRDefault="005D395D" w:rsidP="004B4991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Chủ </w:t>
            </w:r>
            <w:r w:rsidR="00CF56CD">
              <w:rPr>
                <w:b/>
                <w:sz w:val="26"/>
              </w:rPr>
              <w:t>biên</w:t>
            </w:r>
          </w:p>
          <w:p w14:paraId="063D9546" w14:textId="77777777" w:rsidR="005D395D" w:rsidRDefault="005D395D" w:rsidP="004B4991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i/>
                <w:sz w:val="26"/>
              </w:rPr>
              <w:t xml:space="preserve">(Họ, tên, chữ ký) </w:t>
            </w:r>
          </w:p>
          <w:p w14:paraId="03946398" w14:textId="77777777" w:rsidR="005D395D" w:rsidRDefault="005D395D" w:rsidP="004B4991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</w:p>
        </w:tc>
      </w:tr>
    </w:tbl>
    <w:p w14:paraId="1914BF97" w14:textId="77777777" w:rsidR="009A1A58" w:rsidRDefault="009A1A58">
      <w:pPr>
        <w:spacing w:after="0" w:line="240" w:lineRule="auto"/>
        <w:rPr>
          <w:sz w:val="26"/>
        </w:rPr>
      </w:pPr>
    </w:p>
    <w:sectPr w:rsidR="009A1A58" w:rsidSect="005A6254">
      <w:footerReference w:type="default" r:id="rId8"/>
      <w:type w:val="nextColumn"/>
      <w:pgSz w:w="11907" w:h="16840" w:code="9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40AC7" w14:textId="77777777" w:rsidR="007122FB" w:rsidRDefault="007122FB" w:rsidP="007568B8">
      <w:pPr>
        <w:spacing w:after="0" w:line="240" w:lineRule="auto"/>
      </w:pPr>
      <w:r>
        <w:separator/>
      </w:r>
    </w:p>
  </w:endnote>
  <w:endnote w:type="continuationSeparator" w:id="0">
    <w:p w14:paraId="2C6772C7" w14:textId="77777777" w:rsidR="007122FB" w:rsidRDefault="007122FB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29134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E461DA" w14:textId="77777777" w:rsidR="00AC7396" w:rsidRDefault="00AC7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198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B8AE7F3" w14:textId="77777777"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5962C" w14:textId="77777777" w:rsidR="007122FB" w:rsidRDefault="007122FB" w:rsidP="007568B8">
      <w:pPr>
        <w:spacing w:after="0" w:line="240" w:lineRule="auto"/>
      </w:pPr>
      <w:r>
        <w:separator/>
      </w:r>
    </w:p>
  </w:footnote>
  <w:footnote w:type="continuationSeparator" w:id="0">
    <w:p w14:paraId="433CFCCD" w14:textId="77777777" w:rsidR="007122FB" w:rsidRDefault="007122FB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 w16cid:durableId="1761172855">
    <w:abstractNumId w:val="14"/>
  </w:num>
  <w:num w:numId="2" w16cid:durableId="1453985087">
    <w:abstractNumId w:val="20"/>
  </w:num>
  <w:num w:numId="3" w16cid:durableId="1291476393">
    <w:abstractNumId w:val="7"/>
  </w:num>
  <w:num w:numId="4" w16cid:durableId="1546212785">
    <w:abstractNumId w:val="9"/>
  </w:num>
  <w:num w:numId="5" w16cid:durableId="411968598">
    <w:abstractNumId w:val="10"/>
  </w:num>
  <w:num w:numId="6" w16cid:durableId="485125979">
    <w:abstractNumId w:val="1"/>
  </w:num>
  <w:num w:numId="7" w16cid:durableId="663896014">
    <w:abstractNumId w:val="2"/>
  </w:num>
  <w:num w:numId="8" w16cid:durableId="1148935362">
    <w:abstractNumId w:val="15"/>
  </w:num>
  <w:num w:numId="9" w16cid:durableId="1478567727">
    <w:abstractNumId w:val="16"/>
  </w:num>
  <w:num w:numId="10" w16cid:durableId="351153032">
    <w:abstractNumId w:val="17"/>
  </w:num>
  <w:num w:numId="11" w16cid:durableId="895971381">
    <w:abstractNumId w:val="12"/>
  </w:num>
  <w:num w:numId="12" w16cid:durableId="339893574">
    <w:abstractNumId w:val="4"/>
  </w:num>
  <w:num w:numId="13" w16cid:durableId="665593893">
    <w:abstractNumId w:val="3"/>
  </w:num>
  <w:num w:numId="14" w16cid:durableId="637687276">
    <w:abstractNumId w:val="21"/>
  </w:num>
  <w:num w:numId="15" w16cid:durableId="1347244768">
    <w:abstractNumId w:val="19"/>
  </w:num>
  <w:num w:numId="16" w16cid:durableId="73742344">
    <w:abstractNumId w:val="11"/>
  </w:num>
  <w:num w:numId="17" w16cid:durableId="241372981">
    <w:abstractNumId w:val="6"/>
  </w:num>
  <w:num w:numId="18" w16cid:durableId="1649623933">
    <w:abstractNumId w:val="5"/>
  </w:num>
  <w:num w:numId="19" w16cid:durableId="922641089">
    <w:abstractNumId w:val="13"/>
  </w:num>
  <w:num w:numId="20" w16cid:durableId="1026326128">
    <w:abstractNumId w:val="0"/>
  </w:num>
  <w:num w:numId="21" w16cid:durableId="1774207811">
    <w:abstractNumId w:val="8"/>
  </w:num>
  <w:num w:numId="22" w16cid:durableId="1706755516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53A4"/>
    <w:rsid w:val="00247A0A"/>
    <w:rsid w:val="002556D5"/>
    <w:rsid w:val="00262169"/>
    <w:rsid w:val="002652BE"/>
    <w:rsid w:val="00271F86"/>
    <w:rsid w:val="00273673"/>
    <w:rsid w:val="00285C89"/>
    <w:rsid w:val="00295DAA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E0CF1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C730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101E"/>
    <w:rsid w:val="0047337C"/>
    <w:rsid w:val="00485D2E"/>
    <w:rsid w:val="004943C4"/>
    <w:rsid w:val="004945AB"/>
    <w:rsid w:val="004963BE"/>
    <w:rsid w:val="004A4A61"/>
    <w:rsid w:val="004A57CC"/>
    <w:rsid w:val="004C381E"/>
    <w:rsid w:val="004C3C4C"/>
    <w:rsid w:val="004C5C48"/>
    <w:rsid w:val="004D3CAA"/>
    <w:rsid w:val="004E1977"/>
    <w:rsid w:val="004E6B0E"/>
    <w:rsid w:val="00502F49"/>
    <w:rsid w:val="00525D92"/>
    <w:rsid w:val="00535889"/>
    <w:rsid w:val="00557372"/>
    <w:rsid w:val="00560D81"/>
    <w:rsid w:val="00567452"/>
    <w:rsid w:val="00576AEB"/>
    <w:rsid w:val="00590089"/>
    <w:rsid w:val="00591F21"/>
    <w:rsid w:val="00592302"/>
    <w:rsid w:val="005A3A05"/>
    <w:rsid w:val="005A6254"/>
    <w:rsid w:val="005B2E21"/>
    <w:rsid w:val="005D2593"/>
    <w:rsid w:val="005D395D"/>
    <w:rsid w:val="005E4383"/>
    <w:rsid w:val="005E5D9F"/>
    <w:rsid w:val="005E67A6"/>
    <w:rsid w:val="005F4FDD"/>
    <w:rsid w:val="0060456E"/>
    <w:rsid w:val="00620E51"/>
    <w:rsid w:val="00622F7D"/>
    <w:rsid w:val="00635226"/>
    <w:rsid w:val="00640723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122FB"/>
    <w:rsid w:val="007212EB"/>
    <w:rsid w:val="0072330F"/>
    <w:rsid w:val="0074749E"/>
    <w:rsid w:val="0075128A"/>
    <w:rsid w:val="007568B8"/>
    <w:rsid w:val="0075786E"/>
    <w:rsid w:val="00763BD6"/>
    <w:rsid w:val="0076523B"/>
    <w:rsid w:val="00781E8A"/>
    <w:rsid w:val="00794314"/>
    <w:rsid w:val="007A01CF"/>
    <w:rsid w:val="007C1C4E"/>
    <w:rsid w:val="007D2C91"/>
    <w:rsid w:val="007F2730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2683"/>
    <w:rsid w:val="009B51A9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86E1F"/>
    <w:rsid w:val="00A91CC7"/>
    <w:rsid w:val="00AA3488"/>
    <w:rsid w:val="00AA4DB9"/>
    <w:rsid w:val="00AA5119"/>
    <w:rsid w:val="00AB54EA"/>
    <w:rsid w:val="00AC6A33"/>
    <w:rsid w:val="00AC7396"/>
    <w:rsid w:val="00AD6B57"/>
    <w:rsid w:val="00AE4211"/>
    <w:rsid w:val="00AF02C9"/>
    <w:rsid w:val="00AF6DE0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198A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2E26"/>
    <w:rsid w:val="00CD119F"/>
    <w:rsid w:val="00CF56CD"/>
    <w:rsid w:val="00D049AE"/>
    <w:rsid w:val="00D11424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663EF"/>
    <w:rsid w:val="00D80CB1"/>
    <w:rsid w:val="00D84B75"/>
    <w:rsid w:val="00D8794C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1029B"/>
    <w:rsid w:val="00E12EFF"/>
    <w:rsid w:val="00E24189"/>
    <w:rsid w:val="00E2441B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8457F6"/>
  <w15:docId w15:val="{30184111-2C73-804D-A6A9-7529D037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28AA88-9E84-4DA8-8D0E-8032F9EFC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Quản lý Khoa học Trường Đại học Tân trào</cp:lastModifiedBy>
  <cp:revision>29</cp:revision>
  <cp:lastPrinted>2022-11-29T08:24:00Z</cp:lastPrinted>
  <dcterms:created xsi:type="dcterms:W3CDTF">2022-11-28T05:14:00Z</dcterms:created>
  <dcterms:modified xsi:type="dcterms:W3CDTF">2023-07-14T07:43:00Z</dcterms:modified>
</cp:coreProperties>
</file>